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>
      <w:pPr>
        <w:pStyle w:val="Title"/>
      </w:pPr>
      <w:r>
        <w:t>Skills</w:t>
      </w:r>
    </w:p>
    <w:p w14:paraId="7F75A9A6" w14:textId="5FFA3F5C" w:rsidR="001B0D36" w:rsidRPr="001B0D36" w:rsidRDefault="001B0D36" w:rsidP="001B0D36">
      <w:pPr>
        <w:pStyle w:val="Heading1"/>
      </w:pPr>
      <w:r w:rsidRPr="00CF537F">
        <w:t>Power System Analysi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1365"/>
      </w:tblGrid>
      <w:tr w:rsidR="00B91500" w:rsidRPr="00CF537F" w14:paraId="7C8CB166" w14:textId="77777777" w:rsidTr="002222EF">
        <w:trPr>
          <w:trHeight w:val="840"/>
        </w:trPr>
        <w:tc>
          <w:tcPr>
            <w:tcW w:w="0" w:type="auto"/>
            <w:shd w:val="clear" w:color="000000" w:fill="FF0000"/>
            <w:noWrap/>
            <w:vAlign w:val="center"/>
            <w:hideMark/>
          </w:tcPr>
          <w:p w14:paraId="3F0E996D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0" w:type="auto"/>
            <w:shd w:val="clear" w:color="000000" w:fill="FF0000"/>
            <w:vAlign w:val="center"/>
            <w:hideMark/>
          </w:tcPr>
          <w:p w14:paraId="2E20CA35" w14:textId="5A62987B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2222E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B91500" w:rsidRPr="00CF537F" w14:paraId="4545ED4B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E858C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6307D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D03C4E2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D3FF9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BF23F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54BD49D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098A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BBB4B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4B5ECBB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849E6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7E59B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0A4AAC7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7C224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F8A77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D828641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83736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ADED2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A0C2C0A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53F15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EFCD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6CF39E9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23A5A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54372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BC69C07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D55F7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7D904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C8FACE1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C9B26" w14:textId="1380997A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NFPA 70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8DC25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4667226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805C9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2C5E3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48DC493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608C0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A8BA3" w14:textId="7777777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1F0AE81D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0D8B4811" w14:textId="065E9A7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587EA8" w14:textId="76594D54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44B147DB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4E030FAD" w14:textId="5AF877E4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7D4FCA" w14:textId="091C40B8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E7F2E60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3DBB0FC6" w14:textId="1BEB92F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58E6A3" w14:textId="3772939B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4523EF56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7023133B" w14:textId="419574C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A5B01A" w14:textId="1DADDD79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1A169074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0EA1A178" w14:textId="32162301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BC294C" w14:textId="1649B21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CED81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6EB066BD" w14:textId="2442A05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624E22" w14:textId="2B0EA823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6A8298EA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5420333F" w14:textId="6C5521D3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AD95E" w14:textId="18FF9710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ECB29C8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2F312D30" w14:textId="2052FA96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F5EA9" w14:textId="2A6401B1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2D422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730EA4FC" w14:textId="59A1BBCA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DC54C1" w14:textId="2CAE2214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3F3B930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50B0DBE4" w14:textId="2F5E301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F094DE" w14:textId="4B6869A7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E3147BC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08142036" w14:textId="7FAA1071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246CD2" w14:textId="3A45CB04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79FF03DD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6399BEC7" w14:textId="228A3DFC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38BD13" w14:textId="2C78A4BF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7818DA7D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47443E54" w14:textId="2B54EFB5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7FEE6" w14:textId="747CAEB2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4A906A92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6C82F40E" w14:textId="6E46C87D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D9A6A8" w14:textId="2C865DEB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1F89619" w14:textId="77777777" w:rsidTr="002222EF">
        <w:trPr>
          <w:trHeight w:val="280"/>
        </w:trPr>
        <w:tc>
          <w:tcPr>
            <w:tcW w:w="0" w:type="auto"/>
            <w:shd w:val="clear" w:color="auto" w:fill="auto"/>
            <w:noWrap/>
            <w:vAlign w:val="center"/>
          </w:tcPr>
          <w:p w14:paraId="215546C5" w14:textId="39CDD99D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8C456" w14:textId="29221C53" w:rsidR="00B91500" w:rsidRPr="00CF537F" w:rsidRDefault="00B91500" w:rsidP="002222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5F621D44" w14:textId="77777777" w:rsidR="00B91500" w:rsidRDefault="00B91500" w:rsidP="001B0D36">
      <w:pPr>
        <w:pStyle w:val="Heading1"/>
      </w:pPr>
    </w:p>
    <w:tbl>
      <w:tblPr>
        <w:tblW w:w="61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1651"/>
      </w:tblGrid>
      <w:tr w:rsidR="00E47574" w:rsidRPr="00CF537F" w14:paraId="3968B469" w14:textId="77777777" w:rsidTr="00A41A1A">
        <w:trPr>
          <w:trHeight w:val="840"/>
        </w:trPr>
        <w:tc>
          <w:tcPr>
            <w:tcW w:w="1935" w:type="dxa"/>
            <w:shd w:val="clear" w:color="000000" w:fill="FF0000"/>
            <w:noWrap/>
            <w:vAlign w:val="center"/>
            <w:hideMark/>
          </w:tcPr>
          <w:p w14:paraId="4BB8C7B4" w14:textId="095454F8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ool</w:t>
            </w:r>
            <w:r w:rsidR="00783F7D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717" w:type="dxa"/>
            <w:shd w:val="clear" w:color="000000" w:fill="FF0000"/>
            <w:vAlign w:val="center"/>
            <w:hideMark/>
          </w:tcPr>
          <w:p w14:paraId="0AD21B29" w14:textId="71A000CF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A41A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E47574" w:rsidRPr="00CF537F" w14:paraId="5D263BBD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0DDE2AF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B4E1270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079374AC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1ECE99EE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6F3F1E2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D706D78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3EEFB0D8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shd w:val="clear" w:color="auto" w:fill="auto"/>
            <w:vAlign w:val="center"/>
          </w:tcPr>
          <w:p w14:paraId="0C601774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47574" w:rsidRPr="00CF537F" w14:paraId="310FB62C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3D247481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ETAP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A963F85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FFCE130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42CC7C31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KM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9C54535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A1D95DC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0357CD9A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A773448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28531118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4C0ADB62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78F1CDC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14AE5CBA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15C39226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ACA79C6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4F54E824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0027FD1A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19258465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06B3A00D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75A7FEF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5EAAB1F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861C762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340FD9C1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F21A272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E47574" w:rsidRPr="00CF537F" w14:paraId="1F701CCE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4A2AB785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63CF36A4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66A2BBBB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2B0DBB8A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S CAP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48E07985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14:paraId="04703988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</w:tcPr>
          <w:p w14:paraId="0C08DBAA" w14:textId="77777777" w:rsidR="00E47574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</w:tcPr>
          <w:p w14:paraId="4ADFBD5B" w14:textId="77777777" w:rsidR="00E47574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6EA5BE37" w14:textId="77777777" w:rsidTr="00A41A1A">
        <w:trPr>
          <w:trHeight w:val="280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605BD857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E877BD0" w14:textId="77777777" w:rsidR="00E47574" w:rsidRPr="00CF537F" w:rsidRDefault="00E47574" w:rsidP="00A41A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0E436CFC" w14:textId="77777777" w:rsidR="00E47574" w:rsidRPr="00E47574" w:rsidRDefault="00E47574" w:rsidP="00E47574"/>
    <w:p w14:paraId="18AEEB96" w14:textId="53EA523F" w:rsidR="001B0D36" w:rsidRDefault="001B0D36" w:rsidP="001B0D36">
      <w:pPr>
        <w:pStyle w:val="Heading1"/>
      </w:pPr>
      <w:r>
        <w:t>Power System Desing</w:t>
      </w:r>
    </w:p>
    <w:tbl>
      <w:tblPr>
        <w:tblW w:w="5089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2"/>
        <w:gridCol w:w="717"/>
      </w:tblGrid>
      <w:tr w:rsidR="007C7B59" w:rsidRPr="00CF537F" w14:paraId="494B9A96" w14:textId="77777777" w:rsidTr="006324F6">
        <w:trPr>
          <w:trHeight w:val="840"/>
        </w:trPr>
        <w:tc>
          <w:tcPr>
            <w:tcW w:w="4372" w:type="dxa"/>
            <w:shd w:val="clear" w:color="000000" w:fill="70AD47"/>
            <w:noWrap/>
            <w:vAlign w:val="bottom"/>
            <w:hideMark/>
          </w:tcPr>
          <w:p w14:paraId="54D30819" w14:textId="77777777" w:rsidR="007C7B59" w:rsidRPr="00CF537F" w:rsidRDefault="007C7B59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shd w:val="clear" w:color="000000" w:fill="70AD47"/>
            <w:vAlign w:val="center"/>
            <w:hideMark/>
          </w:tcPr>
          <w:p w14:paraId="3EEA9095" w14:textId="77777777" w:rsidR="007C7B59" w:rsidRPr="00CF537F" w:rsidRDefault="007C7B59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1479DE5B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7476577D" w14:textId="77777777" w:rsidR="007C7B59" w:rsidRPr="00CF537F" w:rsidRDefault="007C7B59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B073EEF" w14:textId="77777777" w:rsidR="007C7B59" w:rsidRPr="00CF537F" w:rsidRDefault="007C7B59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1CA7A20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2254115E" w14:textId="77777777" w:rsidR="007C7B59" w:rsidRPr="00CF537F" w:rsidRDefault="007C7B59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0E2B017E" w14:textId="77777777" w:rsidR="007C7B59" w:rsidRPr="00CF537F" w:rsidRDefault="007C7B59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94F7F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2C0E41FA" w14:textId="4455150B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A05CCFE" w14:textId="0F152376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4F839D1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616247A3" w14:textId="38FE1EE3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2631966" w14:textId="07F3CD13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16507BD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5FBC03D3" w14:textId="2F0F06E1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EBAC90" w14:textId="6E87A952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E196A3E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BE691BD" w14:textId="6577A8D8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771BC5A" w14:textId="3A9562A0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250FEB3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300DD39F" w14:textId="0FF56D25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D7C416C" w14:textId="5568CFD3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3421D09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6847F7F6" w14:textId="30F9B203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C007787" w14:textId="762EE731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BE00B67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6A609A2A" w14:textId="0068354C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7072A6E" w14:textId="38D146B4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5D2293C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3D224650" w14:textId="4F9233AB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6F03803" w14:textId="36D50BE7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7FAC6B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A84CCD3" w14:textId="26365C29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3B26F06" w14:textId="0E7A5010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8730B4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7108383" w14:textId="055E2E03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F91F25B" w14:textId="0917E569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2BDDF28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78066AD8" w14:textId="74C8A916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93DE8EA" w14:textId="510B96D2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64CA9BE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926C9EA" w14:textId="44A5CA6F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01CDB52" w14:textId="2753DD7E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5BE77A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618B1DF" w14:textId="5764E418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C6C754D" w14:textId="548F44D5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FF2DB6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CCBF9FB" w14:textId="17509099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841D0AD" w14:textId="08C802AB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0E8775C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48957FE" w14:textId="7C1B1FBA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015995" w14:textId="379D18F5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C473756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137DCFE" w14:textId="20D3488C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25A436" w14:textId="6492D8A8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CE6F1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3322C4E5" w14:textId="708E8EE7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E8592F" w14:textId="280D2702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049BC85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3447D74" w14:textId="1B9E5191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58D6CB5" w14:textId="23ABF95A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0F29B87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7D22AF0" w14:textId="1789A4B9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C5ECE4" w14:textId="16811B6F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464BCCF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36457198" w14:textId="72063D13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123AF1C" w14:textId="7461F43D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209B7EF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7AC18FC" w14:textId="6CE3CF8E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0472F79" w14:textId="7A9E5D1D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FBFC9FD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59E228CF" w14:textId="28671C58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44476FF" w14:textId="16B72AB9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1CAF464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4BB4A575" w14:textId="0BEEAB04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ntroll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C3C5C55" w14:textId="5E236795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A28A5C1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20E89C1" w14:textId="0F49A2A3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 Hous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2C77A78" w14:textId="16F10316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911DC8F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46BD6BA" w14:textId="37101B7D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819498E" w14:textId="7FFB6299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F3B1931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4D472C98" w14:textId="6A027FC4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E86AA78" w14:textId="7CEC6987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4963E0AB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094227FF" w14:textId="14994C64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052825" w14:textId="581464FB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890330C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17AEE640" w14:textId="2172C40E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C3EED5" w14:textId="4AD822E1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24C9CFC3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2F034268" w14:textId="60BEEAC0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174A9A" w14:textId="1740BFDD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BEDB945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6D3437BD" w14:textId="2A0D3B48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74B4DF1" w14:textId="58A80342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12B87765" w14:textId="77777777" w:rsidTr="006324F6">
        <w:trPr>
          <w:trHeight w:val="280"/>
        </w:trPr>
        <w:tc>
          <w:tcPr>
            <w:tcW w:w="4372" w:type="dxa"/>
            <w:shd w:val="clear" w:color="auto" w:fill="auto"/>
            <w:noWrap/>
            <w:vAlign w:val="bottom"/>
          </w:tcPr>
          <w:p w14:paraId="49E9624F" w14:textId="4091ED78" w:rsidR="007C7B59" w:rsidRPr="00CF537F" w:rsidRDefault="007C7B59" w:rsidP="00832B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96D4D2A" w14:textId="394FDD0D" w:rsidR="007C7B59" w:rsidRPr="00CF537F" w:rsidRDefault="007C7B59" w:rsidP="00832B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</w:tbl>
    <w:p w14:paraId="41342D54" w14:textId="77777777" w:rsidR="007C7B59" w:rsidRDefault="007C7B59" w:rsidP="008D4E56">
      <w:pPr>
        <w:pStyle w:val="Heading1"/>
      </w:pPr>
    </w:p>
    <w:tbl>
      <w:tblPr>
        <w:tblW w:w="7147" w:type="dxa"/>
        <w:tblInd w:w="113" w:type="dxa"/>
        <w:tblLook w:val="04A0" w:firstRow="1" w:lastRow="0" w:firstColumn="1" w:lastColumn="0" w:noHBand="0" w:noVBand="1"/>
      </w:tblPr>
      <w:tblGrid>
        <w:gridCol w:w="4657"/>
        <w:gridCol w:w="2490"/>
      </w:tblGrid>
      <w:tr w:rsidR="007C7B59" w:rsidRPr="00CF537F" w14:paraId="028036EF" w14:textId="77777777" w:rsidTr="006324F6">
        <w:trPr>
          <w:trHeight w:val="84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3B549ABC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7C10241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2566A215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E99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B7AA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CFEF764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C619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93B2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166C1A1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5AE78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Pol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2DDE1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25AACCF9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FC80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Tower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9B17D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55CAD43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27A7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82D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3191F4A2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D828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30D3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81460CC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692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FFF7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6CF6F87A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98C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7DE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37C8D4E3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4F70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63EB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7846720E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9E2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9D2C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D8DB1DE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7175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5E69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8447C25" w14:textId="77777777" w:rsidTr="006324F6">
        <w:trPr>
          <w:trHeight w:val="280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75AE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TAB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85A7E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77A838E4" w14:textId="77777777" w:rsidTr="003C3522">
        <w:trPr>
          <w:trHeight w:val="280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B98B2" w14:textId="77777777" w:rsidR="007C7B59" w:rsidRPr="00CF537F" w:rsidRDefault="007C7B59" w:rsidP="003C3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A4CE" w14:textId="77777777" w:rsidR="007C7B59" w:rsidRPr="00CF537F" w:rsidRDefault="007C7B59" w:rsidP="003C35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405FB49" w14:textId="77777777" w:rsidR="007C7B59" w:rsidRDefault="007C7B59" w:rsidP="008D4E56">
      <w:pPr>
        <w:pStyle w:val="Heading1"/>
      </w:pPr>
    </w:p>
    <w:p w14:paraId="71C3F190" w14:textId="09BBC876" w:rsidR="007117CF" w:rsidRDefault="008D4E56" w:rsidP="008D4E56">
      <w:pPr>
        <w:pStyle w:val="Heading1"/>
      </w:pPr>
      <w:r>
        <w:t>Software and Data</w:t>
      </w:r>
    </w:p>
    <w:tbl>
      <w:tblPr>
        <w:tblW w:w="2520" w:type="dxa"/>
        <w:tblInd w:w="113" w:type="dxa"/>
        <w:tblLook w:val="04A0" w:firstRow="1" w:lastRow="0" w:firstColumn="1" w:lastColumn="0" w:noHBand="0" w:noVBand="1"/>
      </w:tblPr>
      <w:tblGrid>
        <w:gridCol w:w="5472"/>
        <w:gridCol w:w="717"/>
      </w:tblGrid>
      <w:tr w:rsidR="00A41A1A" w:rsidRPr="000E6DC7" w14:paraId="7AC429AB" w14:textId="77777777" w:rsidTr="006324F6">
        <w:trPr>
          <w:trHeight w:val="84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0BFBED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A41A1A" w:rsidRPr="000E6DC7" w:rsidRDefault="00A41A1A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A41A1A" w:rsidRPr="000E6DC7" w14:paraId="4349764C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F74FD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EF17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C216A92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C148D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6859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AB367C0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2739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9AC8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0128FF66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00558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F496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2D05146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A1A2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7276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79D1A6D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EE87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93DF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41B0377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735C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lou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46E5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0F90C0F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BC41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NoSQ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E328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F4A476F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4EEE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C2C5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F882A54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58B2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89AA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324FEB6E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D6FE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BF7E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46362E84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B481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47D0D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2077C0E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5E03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6DAF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63D0641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012D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D7E5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2F1E7CAA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5D99C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est Cod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0206" w14:textId="77777777" w:rsidR="00A41A1A" w:rsidRPr="000E6DC7" w:rsidRDefault="00A41A1A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8BE7A33" w14:textId="77777777" w:rsidTr="006324F6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3F3A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7A20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A41A1A" w:rsidRPr="000E6DC7" w14:paraId="5B5D36E6" w14:textId="77777777" w:rsidTr="00A41A1A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A41A1A" w:rsidRPr="000E6DC7" w:rsidRDefault="00A41A1A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41A1A" w:rsidRPr="000E6DC7" w14:paraId="5D1D8DD4" w14:textId="77777777" w:rsidTr="00A41A1A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10E1F" w14:textId="77777777" w:rsidR="00A41A1A" w:rsidRDefault="00A41A1A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tbl>
            <w:tblPr>
              <w:tblW w:w="5133" w:type="dxa"/>
              <w:tblInd w:w="11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725"/>
              <w:gridCol w:w="1408"/>
            </w:tblGrid>
            <w:tr w:rsidR="00A41A1A" w:rsidRPr="000E6DC7" w14:paraId="2C6858BE" w14:textId="77777777" w:rsidTr="00C14000">
              <w:trPr>
                <w:trHeight w:val="840"/>
              </w:trPr>
              <w:tc>
                <w:tcPr>
                  <w:tcW w:w="1896" w:type="dxa"/>
                  <w:shd w:val="clear" w:color="000000" w:fill="FFFF00"/>
                  <w:noWrap/>
                  <w:vAlign w:val="center"/>
                  <w:hideMark/>
                </w:tcPr>
                <w:p w14:paraId="51BC5EB0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Language</w:t>
                  </w:r>
                </w:p>
              </w:tc>
              <w:tc>
                <w:tcPr>
                  <w:tcW w:w="717" w:type="dxa"/>
                  <w:shd w:val="clear" w:color="000000" w:fill="FFFF00"/>
                  <w:vAlign w:val="center"/>
                  <w:hideMark/>
                </w:tcPr>
                <w:p w14:paraId="42896805" w14:textId="3E5D6558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Leve</w:t>
                  </w:r>
                  <w:r w:rsidR="00C14000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from 5</w:t>
                  </w:r>
                </w:p>
              </w:tc>
            </w:tr>
            <w:tr w:rsidR="00A41A1A" w:rsidRPr="000E6DC7" w14:paraId="15811BC1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3A212B18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Python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257F08CB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36FFBF46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151283F2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Shell Scripting/CLI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025CA3AC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07902F6F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0C59A658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Git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664F3424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09BED40E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41786D72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CSS3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440B8A20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</w:tr>
            <w:tr w:rsidR="00A41A1A" w:rsidRPr="000E6DC7" w14:paraId="37E5BB11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78D9DC2C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GITHUB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58E081F0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5F429D05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03463DB7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VS CODE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38BA5459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22D54E3E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198EACA0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REACT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11812782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4.5</w:t>
                  </w:r>
                </w:p>
              </w:tc>
            </w:tr>
            <w:tr w:rsidR="00A41A1A" w:rsidRPr="000E6DC7" w14:paraId="192CAD18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6C2753D9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NODEJS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3BC895EE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4.5</w:t>
                  </w:r>
                </w:p>
              </w:tc>
            </w:tr>
            <w:tr w:rsidR="00A41A1A" w:rsidRPr="000E6DC7" w14:paraId="66A83331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61F93F31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NGINX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31FA33F6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4.5</w:t>
                  </w:r>
                </w:p>
              </w:tc>
            </w:tr>
            <w:tr w:rsidR="00A41A1A" w:rsidRPr="000E6DC7" w14:paraId="24ECCCD5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5DC0BBEF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POSTMARK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45F6B78F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</w:tr>
            <w:tr w:rsidR="00A41A1A" w:rsidRPr="000E6DC7" w14:paraId="456AD4B7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2B7ABFBA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C++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1F1A0CD4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3D04C2AB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2E6F570F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VBA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006BA77B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00543561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7AAD01AB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.NET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5A2609D6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</w:tr>
            <w:tr w:rsidR="00A41A1A" w:rsidRPr="000E6DC7" w14:paraId="77A9B1DF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39908D86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HTML5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79922BDD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535CE77C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4419AA21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SQL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27A0800B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545D98E1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2E295072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Javascript</w:t>
                  </w:r>
                  <w:proofErr w:type="spellEnd"/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01FFFB70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140E6A3F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  <w:hideMark/>
                </w:tcPr>
                <w:p w14:paraId="25BEDB7D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MATLAB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  <w:hideMark/>
                </w:tcPr>
                <w:p w14:paraId="25F71C89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0E6DC7"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</w:tr>
            <w:tr w:rsidR="00A41A1A" w:rsidRPr="000E6DC7" w14:paraId="0BF7FFF2" w14:textId="77777777" w:rsidTr="00C14000">
              <w:trPr>
                <w:trHeight w:val="280"/>
              </w:trPr>
              <w:tc>
                <w:tcPr>
                  <w:tcW w:w="1896" w:type="dxa"/>
                  <w:shd w:val="clear" w:color="auto" w:fill="auto"/>
                  <w:noWrap/>
                  <w:vAlign w:val="center"/>
                </w:tcPr>
                <w:p w14:paraId="080EA864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Apache Spark</w:t>
                  </w:r>
                </w:p>
              </w:tc>
              <w:tc>
                <w:tcPr>
                  <w:tcW w:w="717" w:type="dxa"/>
                  <w:shd w:val="clear" w:color="auto" w:fill="auto"/>
                  <w:noWrap/>
                  <w:vAlign w:val="center"/>
                </w:tcPr>
                <w:p w14:paraId="355EABF7" w14:textId="77777777" w:rsidR="00A41A1A" w:rsidRPr="000E6DC7" w:rsidRDefault="00A41A1A" w:rsidP="00C1400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</w:tr>
          </w:tbl>
          <w:p w14:paraId="381A99BB" w14:textId="77777777" w:rsidR="00A41A1A" w:rsidRPr="000E6DC7" w:rsidRDefault="00A41A1A" w:rsidP="00A41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885B25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41A1A" w:rsidRPr="000E6DC7" w14:paraId="4719CA37" w14:textId="77777777" w:rsidTr="00A41A1A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AAAE6" w14:textId="77777777" w:rsidR="00A41A1A" w:rsidRPr="000E6DC7" w:rsidRDefault="00A41A1A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B09A6" w14:textId="77777777" w:rsidR="00A41A1A" w:rsidRPr="000E6DC7" w:rsidRDefault="00A41A1A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22984B4" w14:textId="556A477C" w:rsidR="00A80485" w:rsidRDefault="006D219F">
      <w:pPr>
        <w:pStyle w:val="Title"/>
      </w:pPr>
      <w:r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1CAC17A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e drawings are engineered and created (drafted) using AutoCAD LT  </w:t>
            </w:r>
          </w:p>
        </w:tc>
        <w:tc>
          <w:tcPr>
            <w:tcW w:w="2160" w:type="dxa"/>
          </w:tcPr>
          <w:p w14:paraId="0C52CBEB" w14:textId="558B5EBA" w:rsidR="00DE592B" w:rsidRDefault="00DE592B" w:rsidP="00DE592B"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</w:t>
            </w:r>
            <w:r>
              <w:rPr>
                <w:rFonts w:ascii="Cambria" w:hAnsi="Cambria" w:cs="Cambria"/>
                <w:color w:val="000000"/>
              </w:rPr>
              <w:lastRenderedPageBreak/>
              <w:t>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Flow Report </w:t>
            </w:r>
            <w:r>
              <w:rPr>
                <w:rFonts w:ascii="Cambria" w:hAnsi="Cambria" w:cs="Cambria"/>
                <w:color w:val="000000"/>
              </w:rPr>
              <w:lastRenderedPageBreak/>
              <w:t>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ython, ETAP,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Flow and </w:t>
            </w:r>
            <w:r>
              <w:rPr>
                <w:rFonts w:ascii="Cambria" w:hAnsi="Cambria" w:cs="Cambria"/>
                <w:color w:val="000000"/>
              </w:rPr>
              <w:lastRenderedPageBreak/>
              <w:t>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</w:t>
            </w:r>
            <w:r>
              <w:rPr>
                <w:rFonts w:ascii="Cambria" w:hAnsi="Cambria" w:cs="Cambria"/>
                <w:color w:val="000000"/>
              </w:rPr>
              <w:lastRenderedPageBreak/>
              <w:t>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DE592B"/>
        </w:tc>
        <w:tc>
          <w:tcPr>
            <w:tcW w:w="2160" w:type="dxa"/>
          </w:tcPr>
          <w:p w14:paraId="0B4C70F9" w14:textId="230463B9" w:rsidR="00DE592B" w:rsidRDefault="00DE592B" w:rsidP="00DE592B"/>
        </w:tc>
        <w:tc>
          <w:tcPr>
            <w:tcW w:w="2160" w:type="dxa"/>
          </w:tcPr>
          <w:p w14:paraId="0E96AE8B" w14:textId="7A727CA1" w:rsidR="00DE592B" w:rsidRDefault="00DE592B" w:rsidP="00DE592B"/>
        </w:tc>
        <w:tc>
          <w:tcPr>
            <w:tcW w:w="2160" w:type="dxa"/>
          </w:tcPr>
          <w:p w14:paraId="45B2B2CF" w14:textId="7B216546" w:rsidR="00DE592B" w:rsidRDefault="00DE592B" w:rsidP="00DE592B"/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DE592B">
            <w:r>
              <w:rPr>
                <w:rFonts w:ascii="Cambria" w:hAnsi="Cambria" w:cs="Cambria"/>
                <w:color w:val="000000"/>
              </w:rPr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DE592B"/>
        </w:tc>
        <w:tc>
          <w:tcPr>
            <w:tcW w:w="2160" w:type="dxa"/>
          </w:tcPr>
          <w:p w14:paraId="1EDE6D84" w14:textId="78D9C876" w:rsidR="00DE592B" w:rsidRDefault="00DE592B" w:rsidP="00DE592B"/>
        </w:tc>
        <w:tc>
          <w:tcPr>
            <w:tcW w:w="2160" w:type="dxa"/>
          </w:tcPr>
          <w:p w14:paraId="561C2F67" w14:textId="55EC502D" w:rsidR="00DE592B" w:rsidRDefault="00DE592B" w:rsidP="00DE592B"/>
        </w:tc>
        <w:tc>
          <w:tcPr>
            <w:tcW w:w="2160" w:type="dxa"/>
          </w:tcPr>
          <w:p w14:paraId="12536314" w14:textId="7AFF3F2A" w:rsidR="00DE592B" w:rsidRDefault="00DE592B" w:rsidP="00DE592B"/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>compliance,  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DE592B">
            <w:r>
              <w:rPr>
                <w:rFonts w:ascii="Cambria" w:hAnsi="Cambria" w:cs="Cambria"/>
                <w:color w:val="000000"/>
              </w:rPr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DE592B"/>
        </w:tc>
        <w:tc>
          <w:tcPr>
            <w:tcW w:w="2160" w:type="dxa"/>
          </w:tcPr>
          <w:p w14:paraId="0447299D" w14:textId="2325A212" w:rsidR="00DE592B" w:rsidRDefault="00DE592B" w:rsidP="00DE592B"/>
        </w:tc>
        <w:tc>
          <w:tcPr>
            <w:tcW w:w="2160" w:type="dxa"/>
          </w:tcPr>
          <w:p w14:paraId="3914201C" w14:textId="75C763AD" w:rsidR="00DE592B" w:rsidRDefault="00DE592B" w:rsidP="00DE592B"/>
        </w:tc>
        <w:tc>
          <w:tcPr>
            <w:tcW w:w="2160" w:type="dxa"/>
          </w:tcPr>
          <w:p w14:paraId="5420B53A" w14:textId="0B7ED92E" w:rsidR="00DE592B" w:rsidRDefault="00DE592B" w:rsidP="00DE592B"/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DE592B"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DE592B"/>
        </w:tc>
        <w:tc>
          <w:tcPr>
            <w:tcW w:w="2160" w:type="dxa"/>
          </w:tcPr>
          <w:p w14:paraId="0B090080" w14:textId="670C71FF" w:rsidR="00DE592B" w:rsidRDefault="00DE592B" w:rsidP="00DE592B"/>
        </w:tc>
        <w:tc>
          <w:tcPr>
            <w:tcW w:w="2160" w:type="dxa"/>
          </w:tcPr>
          <w:p w14:paraId="7364E80B" w14:textId="637E22CB" w:rsidR="00DE592B" w:rsidRDefault="00DE592B" w:rsidP="00DE592B"/>
        </w:tc>
        <w:tc>
          <w:tcPr>
            <w:tcW w:w="2160" w:type="dxa"/>
          </w:tcPr>
          <w:p w14:paraId="0126DB05" w14:textId="1261FD6F" w:rsidR="00DE592B" w:rsidRDefault="00DE592B" w:rsidP="00DE592B"/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DE592B"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DE592B">
            <w:r>
              <w:rPr>
                <w:rFonts w:ascii="Cambria" w:hAnsi="Cambria" w:cs="Cambria"/>
                <w:color w:val="000000"/>
              </w:rPr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DE592B"/>
        </w:tc>
        <w:tc>
          <w:tcPr>
            <w:tcW w:w="2160" w:type="dxa"/>
          </w:tcPr>
          <w:p w14:paraId="5BACE6CA" w14:textId="1F5A484C" w:rsidR="00DE592B" w:rsidRDefault="00DE592B" w:rsidP="00DE592B"/>
        </w:tc>
        <w:tc>
          <w:tcPr>
            <w:tcW w:w="2160" w:type="dxa"/>
          </w:tcPr>
          <w:p w14:paraId="131EC161" w14:textId="65943C29" w:rsidR="00DE592B" w:rsidRDefault="00DE592B" w:rsidP="00DE592B"/>
        </w:tc>
        <w:tc>
          <w:tcPr>
            <w:tcW w:w="2160" w:type="dxa"/>
          </w:tcPr>
          <w:p w14:paraId="1DED7298" w14:textId="7BC2B117" w:rsidR="00DE592B" w:rsidRDefault="00DE592B" w:rsidP="00DE592B"/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power quality phenomena </w:t>
            </w:r>
            <w:proofErr w:type="gramStart"/>
            <w:r>
              <w:rPr>
                <w:rFonts w:ascii="Cambria" w:hAnsi="Cambria" w:cs="Cambria"/>
                <w:color w:val="000000"/>
              </w:rPr>
              <w:t>is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mplemented as scenarios (Model resiliency test). First Buck and Boost inverters to convert DC to AC with L and LCL filters are designed. Then PID and PR controllers are designed using SISO tool and PI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3AE2456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DE592B">
            <w:r>
              <w:rPr>
                <w:rFonts w:ascii="Cambria" w:hAnsi="Cambria" w:cs="Cambria"/>
                <w:color w:val="000000"/>
              </w:rPr>
              <w:t>Integrates the To-do list into Calendar format and spreads the items into the schedule based on item length, deadlines, conflicts, 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3CA1239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DE592B"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DE592B"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otor Starting Study of cold start </w:t>
            </w:r>
            <w:r>
              <w:rPr>
                <w:rFonts w:ascii="Cambria" w:hAnsi="Cambria" w:cs="Cambria"/>
                <w:color w:val="000000"/>
              </w:rPr>
              <w:lastRenderedPageBreak/>
              <w:t>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Tabriz power Generation Plant </w:t>
            </w:r>
            <w:r>
              <w:rPr>
                <w:rFonts w:ascii="Cambria" w:hAnsi="Cambria" w:cs="Cambria"/>
                <w:color w:val="000000"/>
              </w:rPr>
              <w:lastRenderedPageBreak/>
              <w:t>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otor Starting Study of cold start </w:t>
            </w:r>
            <w:r>
              <w:rPr>
                <w:rFonts w:ascii="Cambria" w:hAnsi="Cambria" w:cs="Cambria"/>
                <w:color w:val="000000"/>
              </w:rPr>
              <w:lastRenderedPageBreak/>
              <w:t>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DE592B"/>
        </w:tc>
        <w:tc>
          <w:tcPr>
            <w:tcW w:w="2160" w:type="dxa"/>
          </w:tcPr>
          <w:p w14:paraId="637835C8" w14:textId="4443E49B" w:rsidR="00DE592B" w:rsidRDefault="00DE592B" w:rsidP="00DE592B"/>
        </w:tc>
        <w:tc>
          <w:tcPr>
            <w:tcW w:w="2160" w:type="dxa"/>
          </w:tcPr>
          <w:p w14:paraId="15B41B24" w14:textId="7BA5DCE8" w:rsidR="00DE592B" w:rsidRDefault="00DE592B" w:rsidP="00DE592B"/>
        </w:tc>
        <w:tc>
          <w:tcPr>
            <w:tcW w:w="2160" w:type="dxa"/>
          </w:tcPr>
          <w:p w14:paraId="3981F39E" w14:textId="4714C22C" w:rsidR="00DE592B" w:rsidRDefault="00DE592B" w:rsidP="00DE592B"/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Below grade and 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DE592B">
            <w:r>
              <w:rPr>
                <w:rFonts w:ascii="Cambria" w:hAnsi="Cambria" w:cs="Cambria"/>
                <w:color w:val="000000"/>
              </w:rPr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DE592B"/>
        </w:tc>
        <w:tc>
          <w:tcPr>
            <w:tcW w:w="2160" w:type="dxa"/>
          </w:tcPr>
          <w:p w14:paraId="66F93C20" w14:textId="727C7231" w:rsidR="00DE592B" w:rsidRDefault="00DE592B" w:rsidP="00DE592B"/>
        </w:tc>
        <w:tc>
          <w:tcPr>
            <w:tcW w:w="2160" w:type="dxa"/>
          </w:tcPr>
          <w:p w14:paraId="028480FA" w14:textId="2B35A528" w:rsidR="00DE592B" w:rsidRDefault="00DE592B" w:rsidP="00DE592B"/>
        </w:tc>
        <w:tc>
          <w:tcPr>
            <w:tcW w:w="2160" w:type="dxa"/>
          </w:tcPr>
          <w:p w14:paraId="3054B922" w14:textId="5643E1D5" w:rsidR="00DE592B" w:rsidRDefault="00DE592B" w:rsidP="00DE592B"/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>. 16 Equations were solved parametrically in MATLAB and an explicit equation is derived as an 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DE592B">
            <w:r>
              <w:rPr>
                <w:rFonts w:ascii="Cambria" w:hAnsi="Cambria" w:cs="Cambria"/>
                <w:color w:val="000000"/>
              </w:rPr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DE592B"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DE592B"/>
        </w:tc>
        <w:tc>
          <w:tcPr>
            <w:tcW w:w="2160" w:type="dxa"/>
          </w:tcPr>
          <w:p w14:paraId="1032D20F" w14:textId="6834043F" w:rsidR="00DE592B" w:rsidRDefault="00DE592B" w:rsidP="00DE592B"/>
        </w:tc>
        <w:tc>
          <w:tcPr>
            <w:tcW w:w="2160" w:type="dxa"/>
          </w:tcPr>
          <w:p w14:paraId="08B14F70" w14:textId="2E93C399" w:rsidR="00DE592B" w:rsidRDefault="00DE592B" w:rsidP="00DE592B"/>
        </w:tc>
        <w:tc>
          <w:tcPr>
            <w:tcW w:w="2160" w:type="dxa"/>
          </w:tcPr>
          <w:p w14:paraId="154121D4" w14:textId="743CF3F3" w:rsidR="00DE592B" w:rsidRDefault="00DE592B" w:rsidP="00DE592B"/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DE592B"/>
        </w:tc>
        <w:tc>
          <w:tcPr>
            <w:tcW w:w="2160" w:type="dxa"/>
          </w:tcPr>
          <w:p w14:paraId="39DA3367" w14:textId="6A4B81CE" w:rsidR="00DE592B" w:rsidRDefault="00DE592B" w:rsidP="00DE592B"/>
        </w:tc>
        <w:tc>
          <w:tcPr>
            <w:tcW w:w="2160" w:type="dxa"/>
          </w:tcPr>
          <w:p w14:paraId="02F2D641" w14:textId="6DBFA28F" w:rsidR="00DE592B" w:rsidRDefault="00DE592B" w:rsidP="00DE592B"/>
        </w:tc>
        <w:tc>
          <w:tcPr>
            <w:tcW w:w="2160" w:type="dxa"/>
          </w:tcPr>
          <w:p w14:paraId="39123B4E" w14:textId="6167B60C" w:rsidR="00DE592B" w:rsidRDefault="00DE592B" w:rsidP="00DE592B"/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DE592B"/>
        </w:tc>
        <w:tc>
          <w:tcPr>
            <w:tcW w:w="2160" w:type="dxa"/>
          </w:tcPr>
          <w:p w14:paraId="6F406A39" w14:textId="32F106BE" w:rsidR="00DE592B" w:rsidRDefault="00DE592B" w:rsidP="00DE592B"/>
        </w:tc>
        <w:tc>
          <w:tcPr>
            <w:tcW w:w="2160" w:type="dxa"/>
          </w:tcPr>
          <w:p w14:paraId="1537F5D6" w14:textId="639C7DCA" w:rsidR="00DE592B" w:rsidRDefault="00DE592B" w:rsidP="00DE592B"/>
        </w:tc>
        <w:tc>
          <w:tcPr>
            <w:tcW w:w="2160" w:type="dxa"/>
          </w:tcPr>
          <w:p w14:paraId="1EDEC03A" w14:textId="156BE760" w:rsidR="00DE592B" w:rsidRDefault="00DE592B" w:rsidP="00DE592B"/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DE592B"/>
        </w:tc>
        <w:tc>
          <w:tcPr>
            <w:tcW w:w="2160" w:type="dxa"/>
          </w:tcPr>
          <w:p w14:paraId="67212E04" w14:textId="492679B4" w:rsidR="00DE592B" w:rsidRDefault="00DE592B" w:rsidP="00DE592B"/>
        </w:tc>
        <w:tc>
          <w:tcPr>
            <w:tcW w:w="2160" w:type="dxa"/>
          </w:tcPr>
          <w:p w14:paraId="7EEF4F5A" w14:textId="6417B918" w:rsidR="00DE592B" w:rsidRDefault="00DE592B" w:rsidP="00DE592B"/>
        </w:tc>
        <w:tc>
          <w:tcPr>
            <w:tcW w:w="2160" w:type="dxa"/>
          </w:tcPr>
          <w:p w14:paraId="3DC43239" w14:textId="6A468091" w:rsidR="00DE592B" w:rsidRDefault="00DE592B" w:rsidP="00DE592B"/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DE592B">
            <w:r>
              <w:rPr>
                <w:rFonts w:ascii="Cambria" w:hAnsi="Cambria" w:cs="Cambria"/>
                <w:color w:val="000000"/>
              </w:rPr>
              <w:t>A software native script is developed in C++ to calculate loss of all system in unbalanced conditions and compare the results 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DE592B">
            <w:r>
              <w:rPr>
                <w:rFonts w:ascii="Cambria" w:hAnsi="Cambria" w:cs="Cambria"/>
                <w:color w:val="000000"/>
              </w:rPr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56611C"/>
    <w:sectPr w:rsidR="006D219F" w:rsidSect="00CA63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D4430" w14:textId="77777777" w:rsidR="00CA6329" w:rsidRDefault="00CA6329" w:rsidP="006D219F">
      <w:pPr>
        <w:spacing w:after="0" w:line="240" w:lineRule="auto"/>
      </w:pPr>
      <w:r>
        <w:separator/>
      </w:r>
    </w:p>
  </w:endnote>
  <w:endnote w:type="continuationSeparator" w:id="0">
    <w:p w14:paraId="25DF0B38" w14:textId="77777777" w:rsidR="00CA6329" w:rsidRDefault="00CA6329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rPr>
        <w:rFonts w:ascii="Times New Roman" w:hAnsi="Times New Roman"/>
        <w:sz w:val="22"/>
      </w:rPr>
      <w:t>Last updated March 12,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D1DEB" w14:textId="77777777" w:rsidR="00CA6329" w:rsidRDefault="00CA6329" w:rsidP="006D219F">
      <w:pPr>
        <w:spacing w:after="0" w:line="240" w:lineRule="auto"/>
      </w:pPr>
      <w:r>
        <w:separator/>
      </w:r>
    </w:p>
  </w:footnote>
  <w:footnote w:type="continuationSeparator" w:id="0">
    <w:p w14:paraId="7185FA7E" w14:textId="77777777" w:rsidR="00CA6329" w:rsidRDefault="00CA6329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E6DC7"/>
    <w:rsid w:val="0015074B"/>
    <w:rsid w:val="001B0D36"/>
    <w:rsid w:val="002222EF"/>
    <w:rsid w:val="002939AF"/>
    <w:rsid w:val="0029639D"/>
    <w:rsid w:val="00325170"/>
    <w:rsid w:val="00326F90"/>
    <w:rsid w:val="00392E81"/>
    <w:rsid w:val="00456AA6"/>
    <w:rsid w:val="00517471"/>
    <w:rsid w:val="00536182"/>
    <w:rsid w:val="0056611C"/>
    <w:rsid w:val="00570955"/>
    <w:rsid w:val="005A6DF3"/>
    <w:rsid w:val="006324F6"/>
    <w:rsid w:val="006D219F"/>
    <w:rsid w:val="007117CF"/>
    <w:rsid w:val="00721403"/>
    <w:rsid w:val="00783F7D"/>
    <w:rsid w:val="007C7B59"/>
    <w:rsid w:val="00832B72"/>
    <w:rsid w:val="008D4E56"/>
    <w:rsid w:val="009454EF"/>
    <w:rsid w:val="00A41A1A"/>
    <w:rsid w:val="00A80485"/>
    <w:rsid w:val="00AA1D8D"/>
    <w:rsid w:val="00B47730"/>
    <w:rsid w:val="00B91500"/>
    <w:rsid w:val="00BA2ACF"/>
    <w:rsid w:val="00C14000"/>
    <w:rsid w:val="00CA6329"/>
    <w:rsid w:val="00CB0664"/>
    <w:rsid w:val="00CF537F"/>
    <w:rsid w:val="00DD42E7"/>
    <w:rsid w:val="00DD726F"/>
    <w:rsid w:val="00DE592B"/>
    <w:rsid w:val="00DE6644"/>
    <w:rsid w:val="00DF10E2"/>
    <w:rsid w:val="00E4757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1741</Words>
  <Characters>992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raz Bagherzadeh Karimi</cp:lastModifiedBy>
  <cp:revision>32</cp:revision>
  <dcterms:created xsi:type="dcterms:W3CDTF">2013-12-23T23:15:00Z</dcterms:created>
  <dcterms:modified xsi:type="dcterms:W3CDTF">2024-03-12T05:04:00Z</dcterms:modified>
  <cp:category/>
</cp:coreProperties>
</file>